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ragica Maka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rag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ka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316 West Lawrence Avenue, Chicago, IL, USA Chi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ljic.d198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24066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ksej</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ksej</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9/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ksej</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9/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